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undris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nalyst - Build-to-Ren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undris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undrise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undrise and </w:t>
      </w:r>
      <w:r w:rsidR="00275828">
        <w:t xml:space="preserve">the Analyst - Build-to-Ren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